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eu de bois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Acétate de 4-tert-butylcyclohexyle, cashmeran.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210-23-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6,8,8-tetramethyl-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shme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3704-61-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1-649-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octahydro-3,8,8-trimethyl-6-methylene-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6-2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8-89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6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oisé. Cui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ashmeran (33704-61-9)</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685 mg/kg de poids corporel Animal: rat, Animal sex: female, Guideline: OECD Guideline 401 (Acute Oral Toxicity), 95% CL: 2043 - 3529</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ashmeran (33704-61-9)</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50 mg/kg de poids corporel Animal: rat, Animal sex: male, Guideline: OECD Guideline 421 (Reproduction / Developmental Toxicity Screening Test)</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875 mg/kg de poids corporel Animal: rat, Animal sex: female, Guideline: OECD Guideline 421 (Reproduction / Developmental Toxicity Screening Test)</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animal/mâ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1875 mg/kg de poids corporel Animal: rat, Animal sex: 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ashmeran (33704-61-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eu de boi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ashmeran (33704-61-9)</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7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5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0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eu de boi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R-(3α,3aβ,7β,8aα)]-octahydro-3,8,8-trimethyl-6-methylene-1H-3a,7-methanoazulene (546-28-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6,8,8-tetramethyl-1H-3a,7-methanoazulene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shmeran (33704-61-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Acétate de 4-tert-butylcyclohexyle, cashmeran.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eu de boi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eu de boi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9/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B4AA534-6472-416A-9F5B-48DC870A967D}"/>
</file>

<file path=customXml/itemProps3.xml><?xml version="1.0" encoding="utf-8"?>
<ds:datastoreItem xmlns:ds="http://schemas.openxmlformats.org/officeDocument/2006/customXml" ds:itemID="{C7A622AE-CC74-4820-9C01-45F186A3C597}"/>
</file>

<file path=customXml/itemProps4.xml><?xml version="1.0" encoding="utf-8"?>
<ds:datastoreItem xmlns:ds="http://schemas.openxmlformats.org/officeDocument/2006/customXml" ds:itemID="{9F9538DF-DF90-44F5-B931-045EA8007734}"/>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